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EC1" w:rsidRPr="0051014D" w:rsidRDefault="009D3E26" w:rsidP="008325C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>
        <w:rPr>
          <w:rFonts w:ascii="Roboto Medium" w:hAnsi="Roboto Medium" w:cs="Times New Roman"/>
          <w:b/>
          <w:sz w:val="24"/>
          <w:szCs w:val="24"/>
        </w:rPr>
        <w:t>BCA 2</w:t>
      </w:r>
      <w:r w:rsidRPr="009D3E26">
        <w:rPr>
          <w:rFonts w:ascii="Roboto Medium" w:hAnsi="Roboto Medium" w:cs="Times New Roman"/>
          <w:b/>
          <w:sz w:val="24"/>
          <w:szCs w:val="24"/>
          <w:vertAlign w:val="superscript"/>
        </w:rPr>
        <w:t>nd</w:t>
      </w:r>
      <w:r>
        <w:rPr>
          <w:rFonts w:ascii="Roboto Medium" w:hAnsi="Roboto Medium" w:cs="Times New Roman"/>
          <w:b/>
          <w:sz w:val="24"/>
          <w:szCs w:val="24"/>
        </w:rPr>
        <w:t xml:space="preserve"> </w:t>
      </w:r>
      <w:r w:rsidR="00AC5EC1" w:rsidRPr="0051014D">
        <w:rPr>
          <w:rFonts w:ascii="Roboto Medium" w:hAnsi="Roboto Medium" w:cs="Times New Roman"/>
          <w:b/>
          <w:sz w:val="24"/>
          <w:szCs w:val="24"/>
        </w:rPr>
        <w:t>Semester</w:t>
      </w:r>
    </w:p>
    <w:p w:rsidR="00526DF2" w:rsidRPr="0051014D" w:rsidRDefault="00AC5EC1" w:rsidP="00122D3E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 w:rsidRPr="0051014D">
        <w:rPr>
          <w:rFonts w:ascii="Roboto Medium" w:hAnsi="Roboto Medium" w:cs="Times New Roman"/>
          <w:b/>
          <w:sz w:val="24"/>
          <w:szCs w:val="24"/>
        </w:rPr>
        <w:t>Subject: Operating Systems</w:t>
      </w:r>
    </w:p>
    <w:p w:rsidR="00526DF2" w:rsidRPr="0051014D" w:rsidRDefault="00466CA3" w:rsidP="008325C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 w:rsidRPr="0051014D">
        <w:rPr>
          <w:rFonts w:ascii="Roboto Medium" w:hAnsi="Roboto Medium" w:cs="Times New Roman"/>
          <w:b/>
          <w:sz w:val="24"/>
          <w:szCs w:val="24"/>
        </w:rPr>
        <w:t>Date of Submission: 08/02/2019</w:t>
      </w:r>
    </w:p>
    <w:p w:rsidR="009F2FD4" w:rsidRDefault="009F2FD4" w:rsidP="008325C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 w:rsidRPr="0051014D">
        <w:rPr>
          <w:rFonts w:ascii="Roboto Medium" w:hAnsi="Roboto Medium" w:cs="Times New Roman"/>
          <w:b/>
          <w:sz w:val="24"/>
          <w:szCs w:val="24"/>
        </w:rPr>
        <w:t>Not</w:t>
      </w:r>
      <w:r>
        <w:rPr>
          <w:rFonts w:ascii="Roboto Medium" w:hAnsi="Roboto Medium" w:cs="Times New Roman"/>
          <w:b/>
          <w:sz w:val="24"/>
          <w:szCs w:val="24"/>
        </w:rPr>
        <w:t>e</w:t>
      </w:r>
      <w:r w:rsidRPr="0051014D">
        <w:rPr>
          <w:rFonts w:ascii="Roboto Medium" w:hAnsi="Roboto Medium" w:cs="Times New Roman"/>
          <w:b/>
          <w:sz w:val="24"/>
          <w:szCs w:val="24"/>
        </w:rPr>
        <w:t xml:space="preserve">: Attempt all Questions. Late submissions will not be accepted and </w:t>
      </w:r>
      <w:proofErr w:type="gramStart"/>
      <w:r w:rsidRPr="0051014D">
        <w:rPr>
          <w:rFonts w:ascii="Roboto Medium" w:hAnsi="Roboto Medium" w:cs="Times New Roman"/>
          <w:b/>
          <w:sz w:val="24"/>
          <w:szCs w:val="24"/>
        </w:rPr>
        <w:t>will be given</w:t>
      </w:r>
      <w:proofErr w:type="gramEnd"/>
      <w:r w:rsidRPr="0051014D">
        <w:rPr>
          <w:rFonts w:ascii="Roboto Medium" w:hAnsi="Roboto Medium" w:cs="Times New Roman"/>
          <w:b/>
          <w:sz w:val="24"/>
          <w:szCs w:val="24"/>
        </w:rPr>
        <w:t xml:space="preserve"> zero marks.</w:t>
      </w:r>
    </w:p>
    <w:p w:rsidR="00A31AED" w:rsidRDefault="00A31AED" w:rsidP="008325C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</w:p>
    <w:p w:rsidR="00A31AED" w:rsidRPr="0051014D" w:rsidRDefault="00A31AED" w:rsidP="008325C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 w:rsidRPr="0051014D">
        <w:rPr>
          <w:rFonts w:ascii="Roboto Medium" w:hAnsi="Roboto Medium" w:cs="Times New Roman"/>
          <w:b/>
          <w:sz w:val="24"/>
          <w:szCs w:val="24"/>
        </w:rPr>
        <w:t>AS</w:t>
      </w:r>
      <w:r>
        <w:rPr>
          <w:rFonts w:ascii="Roboto Medium" w:hAnsi="Roboto Medium" w:cs="Times New Roman"/>
          <w:b/>
          <w:sz w:val="24"/>
          <w:szCs w:val="24"/>
        </w:rPr>
        <w:t>S</w:t>
      </w:r>
      <w:r w:rsidRPr="0051014D">
        <w:rPr>
          <w:rFonts w:ascii="Roboto Medium" w:hAnsi="Roboto Medium" w:cs="Times New Roman"/>
          <w:b/>
          <w:sz w:val="24"/>
          <w:szCs w:val="24"/>
        </w:rPr>
        <w:t>IGNMENT I</w:t>
      </w:r>
    </w:p>
    <w:p w:rsidR="00526DF2" w:rsidRPr="00EC5AD3" w:rsidRDefault="000C7FCD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 xml:space="preserve">Differentiate between </w:t>
      </w:r>
      <w:r w:rsidR="00526DF2" w:rsidRPr="00EC5AD3">
        <w:rPr>
          <w:rFonts w:ascii="Roboto Medium" w:eastAsia="Times New Roman" w:hAnsi="Roboto Medium" w:cs="Times New Roman"/>
          <w:sz w:val="24"/>
          <w:szCs w:val="24"/>
        </w:rPr>
        <w:t>Multiprogramming and Multiprocessing.</w:t>
      </w:r>
    </w:p>
    <w:p w:rsidR="00526DF2" w:rsidRPr="00EC5AD3" w:rsidRDefault="00466CA3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W</w:t>
      </w:r>
      <w:r w:rsidR="00264086" w:rsidRPr="00EC5AD3">
        <w:rPr>
          <w:rFonts w:ascii="Roboto Medium" w:eastAsia="Times New Roman" w:hAnsi="Roboto Medium" w:cs="Times New Roman"/>
          <w:sz w:val="24"/>
          <w:szCs w:val="24"/>
        </w:rPr>
        <w:t>r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ite</w:t>
      </w:r>
      <w:r w:rsidR="00264086" w:rsidRPr="00EC5AD3">
        <w:rPr>
          <w:rFonts w:ascii="Roboto Medium" w:eastAsia="Times New Roman" w:hAnsi="Roboto Medium" w:cs="Times New Roman"/>
          <w:sz w:val="24"/>
          <w:szCs w:val="24"/>
        </w:rPr>
        <w:t xml:space="preserve"> generic components of operating system also draw diagram for this.</w:t>
      </w:r>
    </w:p>
    <w:p w:rsidR="00526DF2" w:rsidRPr="00EC5AD3" w:rsidRDefault="00526DF2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Define the following terms;</w:t>
      </w:r>
      <w:r w:rsidR="000C7FCD" w:rsidRPr="00EC5AD3">
        <w:rPr>
          <w:rFonts w:ascii="Roboto Medium" w:eastAsia="Times New Roman" w:hAnsi="Roboto Medium" w:cs="Times New Roman"/>
          <w:sz w:val="24"/>
          <w:szCs w:val="24"/>
        </w:rPr>
        <w:t xml:space="preserve">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Multithreading,</w:t>
      </w:r>
      <w:r w:rsidR="000C7FCD" w:rsidRPr="00EC5AD3">
        <w:rPr>
          <w:rFonts w:ascii="Roboto Medium" w:eastAsia="Times New Roman" w:hAnsi="Roboto Medium" w:cs="Times New Roman"/>
          <w:sz w:val="24"/>
          <w:szCs w:val="24"/>
        </w:rPr>
        <w:t xml:space="preserve">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Multitasking,</w:t>
      </w:r>
      <w:r w:rsidR="000C7FCD" w:rsidRPr="00EC5AD3">
        <w:rPr>
          <w:rFonts w:ascii="Roboto Medium" w:eastAsia="Times New Roman" w:hAnsi="Roboto Medium" w:cs="Times New Roman"/>
          <w:sz w:val="24"/>
          <w:szCs w:val="24"/>
        </w:rPr>
        <w:t xml:space="preserve">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Kernel</w:t>
      </w:r>
      <w:r w:rsidR="000C7FCD" w:rsidRPr="00EC5AD3">
        <w:rPr>
          <w:rFonts w:ascii="Roboto Medium" w:eastAsia="Times New Roman" w:hAnsi="Roboto Medium" w:cs="Times New Roman"/>
          <w:sz w:val="24"/>
          <w:szCs w:val="24"/>
        </w:rPr>
        <w:t xml:space="preserve"> ,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Spooling</w:t>
      </w:r>
    </w:p>
    <w:p w:rsidR="00526DF2" w:rsidRPr="00EC5AD3" w:rsidRDefault="00526DF2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What are various functions of Operating Systems? Explain.</w:t>
      </w:r>
    </w:p>
    <w:p w:rsidR="00526DF2" w:rsidRPr="00EC5AD3" w:rsidRDefault="000C7FCD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W</w:t>
      </w:r>
      <w:r w:rsidR="00526DF2" w:rsidRPr="00EC5AD3">
        <w:rPr>
          <w:rFonts w:ascii="Roboto Medium" w:eastAsia="Times New Roman" w:hAnsi="Roboto Medium" w:cs="Times New Roman"/>
          <w:sz w:val="24"/>
          <w:szCs w:val="24"/>
        </w:rPr>
        <w:t xml:space="preserve">hat are various types of operating systems? </w:t>
      </w:r>
    </w:p>
    <w:p w:rsidR="00526DF2" w:rsidRPr="00EC5AD3" w:rsidRDefault="00A87595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 xml:space="preserve">What </w:t>
      </w:r>
      <w:r w:rsidR="00466CA3" w:rsidRPr="00EC5AD3">
        <w:rPr>
          <w:rFonts w:ascii="Roboto Medium" w:eastAsia="Times New Roman" w:hAnsi="Roboto Medium" w:cs="Times New Roman"/>
          <w:sz w:val="24"/>
          <w:szCs w:val="24"/>
        </w:rPr>
        <w:t xml:space="preserve">are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 xml:space="preserve">various services of Operating </w:t>
      </w:r>
      <w:r w:rsidR="00BA0687" w:rsidRPr="00EC5AD3">
        <w:rPr>
          <w:rFonts w:ascii="Roboto Medium" w:eastAsia="Times New Roman" w:hAnsi="Roboto Medium" w:cs="Times New Roman"/>
          <w:sz w:val="24"/>
          <w:szCs w:val="24"/>
        </w:rPr>
        <w:t>Systems?</w:t>
      </w:r>
    </w:p>
    <w:p w:rsidR="00A87595" w:rsidRPr="00EC5AD3" w:rsidRDefault="00A87595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What is a Process? Draw a suitable diagram for process Sta</w:t>
      </w:r>
      <w:r w:rsidR="00BA0687" w:rsidRPr="00EC5AD3">
        <w:rPr>
          <w:rFonts w:ascii="Roboto Medium" w:eastAsia="Times New Roman" w:hAnsi="Roboto Medium" w:cs="Times New Roman"/>
          <w:sz w:val="24"/>
          <w:szCs w:val="24"/>
        </w:rPr>
        <w:t xml:space="preserve">tes Transition/ Process life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Cycle.</w:t>
      </w:r>
    </w:p>
    <w:p w:rsidR="000C7FCD" w:rsidRPr="00EC5AD3" w:rsidRDefault="00526DF2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Define terms:</w:t>
      </w:r>
      <w:r w:rsidR="00A87595" w:rsidRPr="00EC5AD3">
        <w:rPr>
          <w:rFonts w:ascii="Roboto Medium" w:eastAsia="Times New Roman" w:hAnsi="Roboto Medium" w:cs="Times New Roman"/>
          <w:sz w:val="24"/>
          <w:szCs w:val="24"/>
        </w:rPr>
        <w:t xml:space="preserve"> turnaround time, response time, </w:t>
      </w:r>
      <w:r w:rsidR="00BA0687" w:rsidRPr="00EC5AD3">
        <w:rPr>
          <w:rFonts w:ascii="Roboto Medium" w:eastAsia="Times New Roman" w:hAnsi="Roboto Medium" w:cs="Times New Roman"/>
          <w:sz w:val="24"/>
          <w:szCs w:val="24"/>
        </w:rPr>
        <w:t>and throughput</w:t>
      </w:r>
      <w:r w:rsidR="00A87595" w:rsidRPr="00EC5AD3">
        <w:rPr>
          <w:rFonts w:ascii="Roboto Medium" w:eastAsia="Times New Roman" w:hAnsi="Roboto Medium" w:cs="Times New Roman"/>
          <w:sz w:val="24"/>
          <w:szCs w:val="24"/>
        </w:rPr>
        <w:t>.</w:t>
      </w:r>
    </w:p>
    <w:p w:rsidR="000C7FCD" w:rsidRPr="00EC5AD3" w:rsidRDefault="000C7FCD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What is process scheduling? Compare Long Te</w:t>
      </w:r>
      <w:r w:rsidR="00BA0687" w:rsidRPr="00EC5AD3">
        <w:rPr>
          <w:rFonts w:ascii="Roboto Medium" w:eastAsia="Times New Roman" w:hAnsi="Roboto Medium" w:cs="Times New Roman"/>
          <w:sz w:val="24"/>
          <w:szCs w:val="24"/>
        </w:rPr>
        <w:t xml:space="preserve">rm, Medium term and short-term </w:t>
      </w:r>
      <w:r w:rsidRPr="00EC5AD3">
        <w:rPr>
          <w:rFonts w:ascii="Roboto Medium" w:eastAsia="Times New Roman" w:hAnsi="Roboto Medium" w:cs="Times New Roman"/>
          <w:sz w:val="24"/>
          <w:szCs w:val="24"/>
        </w:rPr>
        <w:t>schedulers.</w:t>
      </w:r>
    </w:p>
    <w:p w:rsidR="00B32695" w:rsidRPr="00EC5AD3" w:rsidRDefault="00B32695" w:rsidP="008325C9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EC5AD3">
        <w:rPr>
          <w:rFonts w:ascii="Roboto Medium" w:eastAsia="Times New Roman" w:hAnsi="Roboto Medium" w:cs="Times New Roman"/>
          <w:sz w:val="24"/>
          <w:szCs w:val="24"/>
        </w:rPr>
        <w:t>Draw different structures/architecture diagrams for operating systems.</w:t>
      </w:r>
    </w:p>
    <w:p w:rsidR="00C945DF" w:rsidRPr="0051014D" w:rsidRDefault="00C945DF" w:rsidP="008325C9">
      <w:pPr>
        <w:spacing w:after="0" w:line="276" w:lineRule="auto"/>
        <w:jc w:val="both"/>
        <w:rPr>
          <w:rFonts w:ascii="Roboto Medium" w:hAnsi="Roboto Medium" w:cs="Times New Roman"/>
          <w:b/>
          <w:sz w:val="24"/>
          <w:szCs w:val="24"/>
        </w:rPr>
      </w:pPr>
    </w:p>
    <w:p w:rsidR="00466CA3" w:rsidRPr="0051014D" w:rsidRDefault="00466CA3" w:rsidP="00CE22B9">
      <w:pPr>
        <w:spacing w:after="0" w:line="276" w:lineRule="auto"/>
        <w:jc w:val="center"/>
        <w:rPr>
          <w:rFonts w:ascii="Roboto Medium" w:hAnsi="Roboto Medium" w:cs="Times New Roman"/>
          <w:b/>
          <w:sz w:val="24"/>
          <w:szCs w:val="24"/>
        </w:rPr>
      </w:pPr>
      <w:r w:rsidRPr="0051014D">
        <w:rPr>
          <w:rFonts w:ascii="Roboto Medium" w:hAnsi="Roboto Medium" w:cs="Times New Roman"/>
          <w:b/>
          <w:sz w:val="24"/>
          <w:szCs w:val="24"/>
        </w:rPr>
        <w:t>A</w:t>
      </w:r>
      <w:r w:rsidR="00AF57C2">
        <w:rPr>
          <w:rFonts w:ascii="Roboto Medium" w:hAnsi="Roboto Medium" w:cs="Times New Roman"/>
          <w:b/>
          <w:sz w:val="24"/>
          <w:szCs w:val="24"/>
        </w:rPr>
        <w:t>S</w:t>
      </w:r>
      <w:r w:rsidRPr="0051014D">
        <w:rPr>
          <w:rFonts w:ascii="Roboto Medium" w:hAnsi="Roboto Medium" w:cs="Times New Roman"/>
          <w:b/>
          <w:sz w:val="24"/>
          <w:szCs w:val="24"/>
        </w:rPr>
        <w:t>SIGNMENT II</w:t>
      </w:r>
    </w:p>
    <w:p w:rsidR="0038084E" w:rsidRPr="00DD1B56" w:rsidRDefault="0038084E" w:rsidP="008325C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>What is Critical Section and its problems?</w:t>
      </w:r>
    </w:p>
    <w:p w:rsidR="000C7FCD" w:rsidRPr="00DD1B56" w:rsidRDefault="00F96ACB" w:rsidP="008325C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sz w:val="24"/>
          <w:szCs w:val="24"/>
        </w:rPr>
        <w:t>What are deadlocks? What are necessary conditions for occurrence of a deadlock?</w:t>
      </w:r>
      <w:r w:rsidR="00DD1B56" w:rsidRPr="00DD1B56">
        <w:rPr>
          <w:rFonts w:ascii="Roboto Medium" w:eastAsia="Times New Roman" w:hAnsi="Roboto Medium" w:cs="Times New Roman"/>
          <w:sz w:val="24"/>
          <w:szCs w:val="24"/>
        </w:rPr>
        <w:t xml:space="preserve"> </w:t>
      </w:r>
      <w:r w:rsidR="00816357" w:rsidRPr="00DD1B56">
        <w:rPr>
          <w:rFonts w:ascii="Roboto Medium" w:eastAsia="Times New Roman" w:hAnsi="Roboto Medium" w:cs="Times New Roman"/>
          <w:sz w:val="24"/>
          <w:szCs w:val="24"/>
        </w:rPr>
        <w:t>How can we avoid deadlocks?</w:t>
      </w:r>
    </w:p>
    <w:p w:rsidR="00B65E57" w:rsidRDefault="00B65E57" w:rsidP="008325C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>What is Banker</w:t>
      </w:r>
      <w:r w:rsidR="00132C08"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>’s</w:t>
      </w:r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 xml:space="preserve"> algorithm? How Deadlock is preve</w:t>
      </w:r>
      <w:r w:rsidR="009A0061"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 xml:space="preserve">nted using Banker’s </w:t>
      </w:r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 xml:space="preserve">Algorithm? Identify safe sequence for the following data. (Max A is 10, B is </w:t>
      </w:r>
      <w:proofErr w:type="gramStart"/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>5</w:t>
      </w:r>
      <w:proofErr w:type="gramEnd"/>
      <w:r w:rsidRPr="00DD1B56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 xml:space="preserve"> and C is 7 instances)</w:t>
      </w:r>
      <w:r w:rsidR="00555AD9"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  <w:t>.</w:t>
      </w:r>
    </w:p>
    <w:tbl>
      <w:tblPr>
        <w:tblStyle w:val="TableGrid"/>
        <w:tblW w:w="6449" w:type="dxa"/>
        <w:jc w:val="center"/>
        <w:tblLook w:val="04A0" w:firstRow="1" w:lastRow="0" w:firstColumn="1" w:lastColumn="0" w:noHBand="0" w:noVBand="1"/>
      </w:tblPr>
      <w:tblGrid>
        <w:gridCol w:w="1497"/>
        <w:gridCol w:w="597"/>
        <w:gridCol w:w="596"/>
        <w:gridCol w:w="593"/>
        <w:gridCol w:w="507"/>
        <w:gridCol w:w="506"/>
        <w:gridCol w:w="504"/>
        <w:gridCol w:w="551"/>
        <w:gridCol w:w="550"/>
        <w:gridCol w:w="548"/>
      </w:tblGrid>
      <w:tr w:rsidR="00555AD9" w:rsidTr="00B83596">
        <w:trPr>
          <w:trHeight w:val="358"/>
          <w:jc w:val="center"/>
        </w:trPr>
        <w:tc>
          <w:tcPr>
            <w:tcW w:w="0" w:type="auto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Process</w:t>
            </w:r>
          </w:p>
        </w:tc>
        <w:tc>
          <w:tcPr>
            <w:tcW w:w="0" w:type="auto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Allocation</w:t>
            </w:r>
          </w:p>
        </w:tc>
        <w:tc>
          <w:tcPr>
            <w:tcW w:w="0" w:type="auto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Max</w:t>
            </w:r>
          </w:p>
        </w:tc>
        <w:tc>
          <w:tcPr>
            <w:tcW w:w="0" w:type="auto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Available</w:t>
            </w:r>
          </w:p>
        </w:tc>
      </w:tr>
      <w:tr w:rsidR="00555AD9" w:rsidTr="00B83596">
        <w:trPr>
          <w:trHeight w:val="370"/>
          <w:jc w:val="center"/>
        </w:trPr>
        <w:tc>
          <w:tcPr>
            <w:tcW w:w="0" w:type="auto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C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C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Pr="0051014D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</w:pPr>
            <w:r w:rsidRPr="0051014D">
              <w:rPr>
                <w:rFonts w:ascii="Roboto Medium" w:eastAsia="Times New Roman" w:hAnsi="Roboto Medium" w:cs="Times New Roman"/>
                <w:b/>
                <w:color w:val="0D0D0D" w:themeColor="text1" w:themeTint="F2"/>
                <w:sz w:val="24"/>
                <w:szCs w:val="24"/>
              </w:rPr>
              <w:t>C</w:t>
            </w:r>
          </w:p>
        </w:tc>
      </w:tr>
      <w:tr w:rsidR="00555AD9" w:rsidTr="00B83596">
        <w:trPr>
          <w:trHeight w:val="358"/>
          <w:jc w:val="center"/>
        </w:trPr>
        <w:tc>
          <w:tcPr>
            <w:tcW w:w="0" w:type="auto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P1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18" w:space="0" w:color="auto"/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</w:tr>
      <w:tr w:rsidR="00555AD9" w:rsidTr="00B83596">
        <w:trPr>
          <w:trHeight w:val="358"/>
          <w:jc w:val="center"/>
        </w:trPr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P2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</w:tr>
      <w:tr w:rsidR="00555AD9" w:rsidTr="00B83596">
        <w:trPr>
          <w:trHeight w:val="358"/>
          <w:jc w:val="center"/>
        </w:trPr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P3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9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</w:tr>
      <w:tr w:rsidR="00555AD9" w:rsidTr="00B83596">
        <w:trPr>
          <w:trHeight w:val="358"/>
          <w:jc w:val="center"/>
        </w:trPr>
        <w:tc>
          <w:tcPr>
            <w:tcW w:w="0" w:type="auto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P4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lef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</w:tr>
      <w:tr w:rsidR="00555AD9" w:rsidTr="00B83596">
        <w:trPr>
          <w:trHeight w:val="346"/>
          <w:jc w:val="center"/>
        </w:trPr>
        <w:tc>
          <w:tcPr>
            <w:tcW w:w="0" w:type="auto"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P5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left w:val="single" w:sz="18" w:space="0" w:color="auto"/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555AD9" w:rsidRDefault="00555AD9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color w:val="0D0D0D" w:themeColor="text1" w:themeTint="F2"/>
                <w:sz w:val="24"/>
                <w:szCs w:val="24"/>
              </w:rPr>
            </w:pPr>
          </w:p>
        </w:tc>
      </w:tr>
    </w:tbl>
    <w:p w:rsidR="00555AD9" w:rsidRPr="00DD1B56" w:rsidRDefault="00555AD9" w:rsidP="008325C9">
      <w:pPr>
        <w:pStyle w:val="ListParagraph"/>
        <w:spacing w:after="0" w:line="276" w:lineRule="auto"/>
        <w:ind w:left="360"/>
        <w:jc w:val="both"/>
        <w:rPr>
          <w:rFonts w:ascii="Roboto Medium" w:eastAsia="Times New Roman" w:hAnsi="Roboto Medium" w:cs="Times New Roman"/>
          <w:color w:val="0D0D0D" w:themeColor="text1" w:themeTint="F2"/>
          <w:sz w:val="24"/>
          <w:szCs w:val="24"/>
        </w:rPr>
      </w:pPr>
    </w:p>
    <w:p w:rsidR="0051014D" w:rsidRPr="00DD1B56" w:rsidRDefault="0051014D" w:rsidP="008325C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sz w:val="24"/>
          <w:szCs w:val="24"/>
        </w:rPr>
        <w:t>Differentiate between Process and Thread.</w:t>
      </w:r>
    </w:p>
    <w:p w:rsidR="00555AD9" w:rsidRDefault="004A6B26" w:rsidP="008325C9">
      <w:pPr>
        <w:pStyle w:val="ListParagraph"/>
        <w:numPr>
          <w:ilvl w:val="0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sz w:val="24"/>
          <w:szCs w:val="24"/>
        </w:rPr>
        <w:t>Explain the following i</w:t>
      </w:r>
      <w:r w:rsidR="00DD1B56" w:rsidRPr="00DD1B56">
        <w:rPr>
          <w:rFonts w:ascii="Roboto Medium" w:eastAsia="Times New Roman" w:hAnsi="Roboto Medium" w:cs="Times New Roman"/>
          <w:sz w:val="24"/>
          <w:szCs w:val="24"/>
        </w:rPr>
        <w:t>n context of process scheduling:</w:t>
      </w:r>
    </w:p>
    <w:p w:rsidR="00D44682" w:rsidRDefault="00D44682" w:rsidP="008325C9">
      <w:pPr>
        <w:pStyle w:val="ListParagraph"/>
        <w:numPr>
          <w:ilvl w:val="1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  <w:sectPr w:rsidR="00D44682" w:rsidSect="000459A2">
          <w:pgSz w:w="12240" w:h="15840"/>
          <w:pgMar w:top="851" w:right="851" w:bottom="851" w:left="851" w:header="720" w:footer="720" w:gutter="0"/>
          <w:cols w:space="720"/>
          <w:docGrid w:linePitch="360"/>
        </w:sectPr>
      </w:pPr>
    </w:p>
    <w:p w:rsidR="00555AD9" w:rsidRDefault="00555AD9" w:rsidP="008325C9">
      <w:pPr>
        <w:pStyle w:val="ListParagraph"/>
        <w:numPr>
          <w:ilvl w:val="1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>
        <w:rPr>
          <w:rFonts w:ascii="Roboto Medium" w:eastAsia="Times New Roman" w:hAnsi="Roboto Medium" w:cs="Times New Roman"/>
          <w:sz w:val="24"/>
          <w:szCs w:val="24"/>
        </w:rPr>
        <w:t>Turnaround time</w:t>
      </w:r>
    </w:p>
    <w:p w:rsidR="00555AD9" w:rsidRDefault="00555AD9" w:rsidP="008325C9">
      <w:pPr>
        <w:pStyle w:val="ListParagraph"/>
        <w:numPr>
          <w:ilvl w:val="1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>
        <w:rPr>
          <w:rFonts w:ascii="Roboto Medium" w:eastAsia="Times New Roman" w:hAnsi="Roboto Medium" w:cs="Times New Roman"/>
          <w:sz w:val="24"/>
          <w:szCs w:val="24"/>
        </w:rPr>
        <w:t>Response time</w:t>
      </w:r>
    </w:p>
    <w:p w:rsidR="00555AD9" w:rsidRDefault="00555AD9" w:rsidP="008325C9">
      <w:pPr>
        <w:pStyle w:val="ListParagraph"/>
        <w:numPr>
          <w:ilvl w:val="1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>
        <w:rPr>
          <w:rFonts w:ascii="Roboto Medium" w:eastAsia="Times New Roman" w:hAnsi="Roboto Medium" w:cs="Times New Roman"/>
          <w:sz w:val="24"/>
          <w:szCs w:val="24"/>
        </w:rPr>
        <w:t>Throughput</w:t>
      </w:r>
    </w:p>
    <w:p w:rsidR="000459A2" w:rsidRDefault="00555AD9" w:rsidP="00B11DA6">
      <w:pPr>
        <w:pStyle w:val="ListParagraph"/>
        <w:numPr>
          <w:ilvl w:val="1"/>
          <w:numId w:val="7"/>
        </w:numPr>
        <w:spacing w:after="0"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>
        <w:rPr>
          <w:rFonts w:ascii="Roboto Medium" w:eastAsia="Times New Roman" w:hAnsi="Roboto Medium" w:cs="Times New Roman"/>
          <w:sz w:val="24"/>
          <w:szCs w:val="24"/>
        </w:rPr>
        <w:t>Scheduler</w:t>
      </w:r>
      <w:bookmarkStart w:id="0" w:name="_GoBack"/>
      <w:bookmarkEnd w:id="0"/>
    </w:p>
    <w:p w:rsidR="0002544D" w:rsidRPr="00DD1B56" w:rsidRDefault="0002544D" w:rsidP="008325C9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  <w:r w:rsidRPr="00DD1B56">
        <w:rPr>
          <w:rFonts w:ascii="Roboto Medium" w:eastAsia="Times New Roman" w:hAnsi="Roboto Medium" w:cs="Times New Roman"/>
          <w:sz w:val="24"/>
          <w:szCs w:val="24"/>
        </w:rPr>
        <w:lastRenderedPageBreak/>
        <w:t>In case of Preemptive SJF scheduling, draw a Gantt chart and calculate average waiting time of pr</w:t>
      </w:r>
      <w:r w:rsidR="0051014D" w:rsidRPr="00DD1B56">
        <w:rPr>
          <w:rFonts w:ascii="Roboto Medium" w:eastAsia="Times New Roman" w:hAnsi="Roboto Medium" w:cs="Times New Roman"/>
          <w:sz w:val="24"/>
          <w:szCs w:val="24"/>
        </w:rPr>
        <w:t>ocesses for the data given below</w:t>
      </w:r>
      <w:r w:rsidR="00DD1B56" w:rsidRPr="00DD1B56">
        <w:rPr>
          <w:rFonts w:ascii="Roboto Medium" w:eastAsia="Times New Roman" w:hAnsi="Roboto Medium" w:cs="Times New Roman"/>
          <w:sz w:val="24"/>
          <w:szCs w:val="24"/>
        </w:rPr>
        <w:t>: (</w:t>
      </w:r>
      <w:r w:rsidRPr="00DD1B56">
        <w:rPr>
          <w:rFonts w:ascii="Roboto Medium" w:eastAsia="Times New Roman" w:hAnsi="Roboto Medium" w:cs="Times New Roman"/>
          <w:sz w:val="24"/>
          <w:szCs w:val="24"/>
        </w:rPr>
        <w:t>5)</w:t>
      </w:r>
    </w:p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094"/>
        <w:gridCol w:w="1512"/>
        <w:gridCol w:w="1395"/>
      </w:tblGrid>
      <w:tr w:rsidR="0051014D" w:rsidRPr="0025363C" w:rsidTr="00555AD9">
        <w:trPr>
          <w:jc w:val="center"/>
        </w:trPr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51014D" w:rsidRPr="0025363C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</w:pPr>
            <w:r w:rsidRPr="0025363C"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51014D" w:rsidRPr="0025363C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</w:pPr>
            <w:r w:rsidRPr="0025363C"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  <w:t>Arrival Time</w:t>
            </w:r>
          </w:p>
        </w:tc>
        <w:tc>
          <w:tcPr>
            <w:tcW w:w="0" w:type="auto"/>
            <w:tcBorders>
              <w:top w:val="single" w:sz="18" w:space="0" w:color="auto"/>
              <w:bottom w:val="single" w:sz="18" w:space="0" w:color="auto"/>
            </w:tcBorders>
            <w:vAlign w:val="center"/>
          </w:tcPr>
          <w:p w:rsidR="0051014D" w:rsidRPr="0025363C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</w:pPr>
            <w:r w:rsidRPr="0025363C">
              <w:rPr>
                <w:rFonts w:ascii="Roboto Medium" w:eastAsia="Times New Roman" w:hAnsi="Roboto Medium" w:cs="Times New Roman"/>
                <w:b/>
                <w:sz w:val="24"/>
                <w:szCs w:val="24"/>
              </w:rPr>
              <w:t>Burst Time</w:t>
            </w:r>
          </w:p>
        </w:tc>
      </w:tr>
      <w:tr w:rsidR="0051014D" w:rsidTr="00555AD9">
        <w:trPr>
          <w:jc w:val="center"/>
        </w:trPr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P1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18" w:space="0" w:color="auto"/>
            </w:tcBorders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8</w:t>
            </w:r>
          </w:p>
        </w:tc>
      </w:tr>
      <w:tr w:rsidR="0051014D" w:rsidTr="00555AD9">
        <w:trPr>
          <w:jc w:val="center"/>
        </w:trPr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P2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4</w:t>
            </w:r>
          </w:p>
        </w:tc>
      </w:tr>
      <w:tr w:rsidR="0051014D" w:rsidTr="00555AD9">
        <w:trPr>
          <w:jc w:val="center"/>
        </w:trPr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P3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9</w:t>
            </w:r>
          </w:p>
        </w:tc>
      </w:tr>
      <w:tr w:rsidR="0051014D" w:rsidTr="00555AD9">
        <w:trPr>
          <w:jc w:val="center"/>
        </w:trPr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P4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:rsidR="0051014D" w:rsidRDefault="0051014D" w:rsidP="008325C9">
            <w:pPr>
              <w:spacing w:after="0" w:line="276" w:lineRule="auto"/>
              <w:jc w:val="center"/>
              <w:rPr>
                <w:rFonts w:ascii="Roboto Medium" w:eastAsia="Times New Roman" w:hAnsi="Roboto Medium" w:cs="Times New Roman"/>
                <w:sz w:val="24"/>
                <w:szCs w:val="24"/>
              </w:rPr>
            </w:pPr>
            <w:r>
              <w:rPr>
                <w:rFonts w:ascii="Roboto Medium" w:eastAsia="Times New Roman" w:hAnsi="Roboto Medium" w:cs="Times New Roman"/>
                <w:sz w:val="24"/>
                <w:szCs w:val="24"/>
              </w:rPr>
              <w:t>5</w:t>
            </w:r>
          </w:p>
        </w:tc>
      </w:tr>
    </w:tbl>
    <w:p w:rsidR="000C7FCD" w:rsidRPr="0051014D" w:rsidRDefault="000C7FCD" w:rsidP="008325C9">
      <w:pPr>
        <w:spacing w:line="276" w:lineRule="auto"/>
        <w:jc w:val="both"/>
        <w:rPr>
          <w:rFonts w:ascii="Roboto Medium" w:eastAsia="Times New Roman" w:hAnsi="Roboto Medium" w:cs="Times New Roman"/>
          <w:sz w:val="24"/>
          <w:szCs w:val="24"/>
        </w:rPr>
      </w:pPr>
    </w:p>
    <w:sectPr w:rsidR="000C7FCD" w:rsidRPr="0051014D" w:rsidSect="00D4468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93CD9"/>
    <w:multiLevelType w:val="hybridMultilevel"/>
    <w:tmpl w:val="190AE09E"/>
    <w:lvl w:ilvl="0" w:tplc="A746D348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0" w:hanging="360"/>
      </w:pPr>
    </w:lvl>
    <w:lvl w:ilvl="2" w:tplc="0409001B" w:tentative="1">
      <w:start w:val="1"/>
      <w:numFmt w:val="lowerRoman"/>
      <w:lvlText w:val="%3."/>
      <w:lvlJc w:val="right"/>
      <w:pPr>
        <w:ind w:left="1290" w:hanging="180"/>
      </w:pPr>
    </w:lvl>
    <w:lvl w:ilvl="3" w:tplc="0409000F" w:tentative="1">
      <w:start w:val="1"/>
      <w:numFmt w:val="decimal"/>
      <w:lvlText w:val="%4."/>
      <w:lvlJc w:val="left"/>
      <w:pPr>
        <w:ind w:left="2010" w:hanging="360"/>
      </w:pPr>
    </w:lvl>
    <w:lvl w:ilvl="4" w:tplc="04090019" w:tentative="1">
      <w:start w:val="1"/>
      <w:numFmt w:val="lowerLetter"/>
      <w:lvlText w:val="%5."/>
      <w:lvlJc w:val="left"/>
      <w:pPr>
        <w:ind w:left="2730" w:hanging="360"/>
      </w:pPr>
    </w:lvl>
    <w:lvl w:ilvl="5" w:tplc="0409001B" w:tentative="1">
      <w:start w:val="1"/>
      <w:numFmt w:val="lowerRoman"/>
      <w:lvlText w:val="%6."/>
      <w:lvlJc w:val="right"/>
      <w:pPr>
        <w:ind w:left="3450" w:hanging="180"/>
      </w:pPr>
    </w:lvl>
    <w:lvl w:ilvl="6" w:tplc="0409000F" w:tentative="1">
      <w:start w:val="1"/>
      <w:numFmt w:val="decimal"/>
      <w:lvlText w:val="%7."/>
      <w:lvlJc w:val="left"/>
      <w:pPr>
        <w:ind w:left="4170" w:hanging="360"/>
      </w:pPr>
    </w:lvl>
    <w:lvl w:ilvl="7" w:tplc="04090019" w:tentative="1">
      <w:start w:val="1"/>
      <w:numFmt w:val="lowerLetter"/>
      <w:lvlText w:val="%8."/>
      <w:lvlJc w:val="left"/>
      <w:pPr>
        <w:ind w:left="4890" w:hanging="360"/>
      </w:pPr>
    </w:lvl>
    <w:lvl w:ilvl="8" w:tplc="0409001B" w:tentative="1">
      <w:start w:val="1"/>
      <w:numFmt w:val="lowerRoman"/>
      <w:lvlText w:val="%9."/>
      <w:lvlJc w:val="right"/>
      <w:pPr>
        <w:ind w:left="5610" w:hanging="180"/>
      </w:pPr>
    </w:lvl>
  </w:abstractNum>
  <w:abstractNum w:abstractNumId="1" w15:restartNumberingAfterBreak="0">
    <w:nsid w:val="167D6C6B"/>
    <w:multiLevelType w:val="hybridMultilevel"/>
    <w:tmpl w:val="252A48E0"/>
    <w:lvl w:ilvl="0" w:tplc="6964B362">
      <w:start w:val="1"/>
      <w:numFmt w:val="lowerRoman"/>
      <w:lvlText w:val="%1)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2" w15:restartNumberingAfterBreak="0">
    <w:nsid w:val="3BAF5587"/>
    <w:multiLevelType w:val="hybridMultilevel"/>
    <w:tmpl w:val="2A9029F4"/>
    <w:lvl w:ilvl="0" w:tplc="A746D348">
      <w:start w:val="1"/>
      <w:numFmt w:val="lowerRoman"/>
      <w:lvlText w:val="%1)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" w15:restartNumberingAfterBreak="0">
    <w:nsid w:val="4A4C0DA7"/>
    <w:multiLevelType w:val="hybridMultilevel"/>
    <w:tmpl w:val="190AE09E"/>
    <w:lvl w:ilvl="0" w:tplc="A746D348">
      <w:start w:val="1"/>
      <w:numFmt w:val="lowerRoman"/>
      <w:lvlText w:val="%1)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84E3C"/>
    <w:multiLevelType w:val="hybridMultilevel"/>
    <w:tmpl w:val="F3F247A0"/>
    <w:lvl w:ilvl="0" w:tplc="F5D69A0A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FB6D93"/>
    <w:multiLevelType w:val="hybridMultilevel"/>
    <w:tmpl w:val="190AE09E"/>
    <w:lvl w:ilvl="0" w:tplc="A746D348">
      <w:start w:val="1"/>
      <w:numFmt w:val="lowerRoman"/>
      <w:lvlText w:val="%1)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24653"/>
    <w:multiLevelType w:val="hybridMultilevel"/>
    <w:tmpl w:val="A7588EAC"/>
    <w:lvl w:ilvl="0" w:tplc="F5D69A0A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6D66538"/>
    <w:multiLevelType w:val="hybridMultilevel"/>
    <w:tmpl w:val="5E927D4A"/>
    <w:lvl w:ilvl="0" w:tplc="89724F5E">
      <w:start w:val="1"/>
      <w:numFmt w:val="lowerRoman"/>
      <w:lvlText w:val="%1)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Tc2NzM1MjQ0MDVU0lEKTi0uzszPAykwrQUASwI04iwAAAA="/>
  </w:docVars>
  <w:rsids>
    <w:rsidRoot w:val="00526DF2"/>
    <w:rsid w:val="0002544D"/>
    <w:rsid w:val="000459A2"/>
    <w:rsid w:val="000C7FCD"/>
    <w:rsid w:val="00122D3E"/>
    <w:rsid w:val="00132C08"/>
    <w:rsid w:val="001D3EC4"/>
    <w:rsid w:val="001F29BF"/>
    <w:rsid w:val="00221CAB"/>
    <w:rsid w:val="00246430"/>
    <w:rsid w:val="0025363C"/>
    <w:rsid w:val="00254F59"/>
    <w:rsid w:val="00264086"/>
    <w:rsid w:val="002C6A34"/>
    <w:rsid w:val="0038084E"/>
    <w:rsid w:val="003F392F"/>
    <w:rsid w:val="004234BC"/>
    <w:rsid w:val="00466CA3"/>
    <w:rsid w:val="004818DF"/>
    <w:rsid w:val="004A6B26"/>
    <w:rsid w:val="004B0422"/>
    <w:rsid w:val="0051014D"/>
    <w:rsid w:val="00526DF2"/>
    <w:rsid w:val="00555AD9"/>
    <w:rsid w:val="00564D80"/>
    <w:rsid w:val="0069082F"/>
    <w:rsid w:val="00816357"/>
    <w:rsid w:val="008325C9"/>
    <w:rsid w:val="008668DB"/>
    <w:rsid w:val="009A0061"/>
    <w:rsid w:val="009D3E26"/>
    <w:rsid w:val="009F2FD4"/>
    <w:rsid w:val="00A31AED"/>
    <w:rsid w:val="00A34F72"/>
    <w:rsid w:val="00A46395"/>
    <w:rsid w:val="00A87595"/>
    <w:rsid w:val="00AB4E3B"/>
    <w:rsid w:val="00AC529E"/>
    <w:rsid w:val="00AC5EC1"/>
    <w:rsid w:val="00AF57C2"/>
    <w:rsid w:val="00B11DA6"/>
    <w:rsid w:val="00B32695"/>
    <w:rsid w:val="00B65E57"/>
    <w:rsid w:val="00BA0687"/>
    <w:rsid w:val="00BB425F"/>
    <w:rsid w:val="00BD4056"/>
    <w:rsid w:val="00C25C13"/>
    <w:rsid w:val="00C945DF"/>
    <w:rsid w:val="00CE22B9"/>
    <w:rsid w:val="00CF290C"/>
    <w:rsid w:val="00D44682"/>
    <w:rsid w:val="00DA5F06"/>
    <w:rsid w:val="00DD1B56"/>
    <w:rsid w:val="00E44CA9"/>
    <w:rsid w:val="00EC5AD3"/>
    <w:rsid w:val="00F96ACB"/>
    <w:rsid w:val="00FE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8C990D-CEC1-47B3-AD65-E5E549C5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2FD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7595"/>
    <w:pPr>
      <w:ind w:left="720"/>
      <w:contextualSpacing/>
    </w:pPr>
  </w:style>
  <w:style w:type="table" w:styleId="TableGrid">
    <w:name w:val="Table Grid"/>
    <w:basedOn w:val="TableNormal"/>
    <w:uiPriority w:val="59"/>
    <w:rsid w:val="005101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Deepak</dc:creator>
  <cp:lastModifiedBy>Vayu Dugar</cp:lastModifiedBy>
  <cp:revision>38</cp:revision>
  <dcterms:created xsi:type="dcterms:W3CDTF">2019-02-02T06:02:00Z</dcterms:created>
  <dcterms:modified xsi:type="dcterms:W3CDTF">2019-02-08T16:00:00Z</dcterms:modified>
</cp:coreProperties>
</file>